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618ED2F5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14:paraId="722B9EFE" w14:textId="77777777" w:rsidR="00CD2775" w:rsidRPr="00215927" w:rsidRDefault="00CD2775" w:rsidP="00CD2775">
            <w:pPr>
              <w:pStyle w:val="Heading1"/>
              <w:rPr>
                <w:sz w:val="28"/>
                <w:szCs w:val="28"/>
              </w:rPr>
            </w:pPr>
            <w:r w:rsidRPr="00215927">
              <w:rPr>
                <w:sz w:val="28"/>
                <w:szCs w:val="28"/>
              </w:rPr>
              <w:t>Education</w:t>
            </w:r>
          </w:p>
          <w:p w14:paraId="0E7F6971" w14:textId="77777777" w:rsidR="00CD2775" w:rsidRPr="00B62BE4" w:rsidRDefault="00CD2775" w:rsidP="00CD2775">
            <w:pPr>
              <w:tabs>
                <w:tab w:val="right" w:pos="9360"/>
              </w:tabs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Chadron State College</w:t>
            </w:r>
            <w:r w:rsidRPr="00B62BE4">
              <w:rPr>
                <w:rFonts w:ascii="Times New Roman" w:hAnsi="Times New Roman" w:cs="Times New Roman"/>
              </w:rPr>
              <w:tab/>
              <w:t xml:space="preserve"> August 1995-May 1998</w:t>
            </w:r>
          </w:p>
          <w:p w14:paraId="48FCCE92" w14:textId="77777777" w:rsidR="00CD2775" w:rsidRPr="00B62BE4" w:rsidRDefault="00CD2775" w:rsidP="00CD2775">
            <w:pPr>
              <w:tabs>
                <w:tab w:val="right" w:pos="9360"/>
              </w:tabs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 xml:space="preserve">University of Nebraska at Omaha </w:t>
            </w:r>
            <w:r w:rsidRPr="00B62BE4">
              <w:rPr>
                <w:rFonts w:ascii="Times New Roman" w:hAnsi="Times New Roman" w:cs="Times New Roman"/>
              </w:rPr>
              <w:tab/>
              <w:t>August 1999-May 2000</w:t>
            </w:r>
          </w:p>
          <w:p w14:paraId="258D8B8F" w14:textId="77777777" w:rsidR="00CD2775" w:rsidRPr="00B62BE4" w:rsidRDefault="00CD2775" w:rsidP="00CD2775">
            <w:pPr>
              <w:tabs>
                <w:tab w:val="right" w:pos="9360"/>
              </w:tabs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University of Nebraska Medical Center (UNMC)</w:t>
            </w:r>
            <w:r w:rsidRPr="00B62BE4">
              <w:rPr>
                <w:rFonts w:ascii="Times New Roman" w:hAnsi="Times New Roman" w:cs="Times New Roman"/>
              </w:rPr>
              <w:tab/>
              <w:t>August 1998-May 2000</w:t>
            </w:r>
          </w:p>
          <w:p w14:paraId="422FC298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Bachelor of Science in Medicinal/Pharmaceutical Chemistry from Chadron State College</w:t>
            </w:r>
          </w:p>
          <w:p w14:paraId="3D490C4C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Summa Cum Laude</w:t>
            </w:r>
          </w:p>
          <w:p w14:paraId="36699999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Chadron State GPA: 3.96</w:t>
            </w:r>
          </w:p>
          <w:p w14:paraId="0C366232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 xml:space="preserve">UNMC/UNO undergraduate GPA: 3.765 </w:t>
            </w:r>
          </w:p>
          <w:p w14:paraId="1D61C2F3" w14:textId="77777777" w:rsidR="00CD2775" w:rsidRPr="00B62BE4" w:rsidRDefault="00CD2775" w:rsidP="00CD2775">
            <w:pPr>
              <w:tabs>
                <w:tab w:val="right" w:pos="9360"/>
              </w:tabs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UNMC (MD/PhD Scholars Program)</w:t>
            </w:r>
            <w:r w:rsidRPr="00B62BE4">
              <w:rPr>
                <w:rFonts w:ascii="Times New Roman" w:hAnsi="Times New Roman" w:cs="Times New Roman"/>
              </w:rPr>
              <w:tab/>
              <w:t>May 2000-May 2009</w:t>
            </w:r>
          </w:p>
          <w:p w14:paraId="4A80B340" w14:textId="77777777" w:rsidR="00CD2775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Doctor of Philosophy in Pharmacology and Experimental Neuroscience awarded December 2007.  Dissertation title: Role of the ERK1/2 MAP Kinase Pathway on the Cellular Response to Anticanc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62BE4">
              <w:rPr>
                <w:rFonts w:ascii="Times New Roman" w:hAnsi="Times New Roman" w:cs="Times New Roman"/>
              </w:rPr>
              <w:t>Chemotherapy</w:t>
            </w:r>
          </w:p>
          <w:p w14:paraId="46698953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Doctor of Medicine awarded May 2009</w:t>
            </w:r>
          </w:p>
          <w:p w14:paraId="59C5FE48" w14:textId="77777777" w:rsidR="00CD2775" w:rsidRPr="00B62BE4" w:rsidRDefault="00CD2775" w:rsidP="00CD2775">
            <w:pPr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Kansas University School of Medicine-Wichita (KUSOM-Wichita) resident in general surger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62BE4">
              <w:rPr>
                <w:rFonts w:ascii="Times New Roman" w:hAnsi="Times New Roman" w:cs="Times New Roman"/>
              </w:rPr>
              <w:t>July 2009-June 2010, May 2014-June 2018</w:t>
            </w:r>
          </w:p>
          <w:p w14:paraId="1BB8F4CA" w14:textId="77777777" w:rsidR="00CD2775" w:rsidRPr="00A036C2" w:rsidRDefault="00CD2775" w:rsidP="00CD2775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A036C2">
              <w:rPr>
                <w:rFonts w:ascii="Times New Roman" w:hAnsi="Times New Roman" w:cs="Times New Roman"/>
                <w:b/>
                <w:u w:val="single"/>
              </w:rPr>
              <w:t>Employment</w:t>
            </w:r>
          </w:p>
          <w:p w14:paraId="21939AB0" w14:textId="77777777" w:rsidR="00CD2775" w:rsidRPr="00B62BE4" w:rsidRDefault="00CD2775" w:rsidP="00CD2775">
            <w:pPr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>Assistant Professor of Biology, Mount Mercy University (MMU)</w:t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  <w:t xml:space="preserve">      2011-2012</w:t>
            </w:r>
          </w:p>
          <w:p w14:paraId="36A21958" w14:textId="77777777" w:rsidR="00CD2775" w:rsidRPr="00B62BE4" w:rsidRDefault="00CD2775" w:rsidP="00CD2775">
            <w:pPr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 xml:space="preserve">Locum tenens with </w:t>
            </w:r>
            <w:proofErr w:type="spellStart"/>
            <w:r w:rsidRPr="00B62BE4">
              <w:rPr>
                <w:rFonts w:ascii="Times New Roman" w:hAnsi="Times New Roman" w:cs="Times New Roman"/>
              </w:rPr>
              <w:t>CenseoHealth</w:t>
            </w:r>
            <w:proofErr w:type="spellEnd"/>
            <w:r w:rsidRPr="00B62BE4">
              <w:rPr>
                <w:rFonts w:ascii="Times New Roman" w:hAnsi="Times New Roman" w:cs="Times New Roman"/>
              </w:rPr>
              <w:t xml:space="preserve"> </w:t>
            </w:r>
            <w:r w:rsidRPr="00B62BE4">
              <w:rPr>
                <w:rFonts w:ascii="Times New Roman" w:hAnsi="Times New Roman" w:cs="Times New Roman"/>
              </w:rPr>
              <w:tab/>
            </w:r>
            <w:proofErr w:type="gramStart"/>
            <w:r w:rsidRPr="00B62BE4">
              <w:rPr>
                <w:rFonts w:ascii="Times New Roman" w:hAnsi="Times New Roman" w:cs="Times New Roman"/>
              </w:rPr>
              <w:tab/>
              <w:t xml:space="preserve">  </w:t>
            </w:r>
            <w:r w:rsidRPr="00B62BE4">
              <w:rPr>
                <w:rFonts w:ascii="Times New Roman" w:hAnsi="Times New Roman" w:cs="Times New Roman"/>
              </w:rPr>
              <w:tab/>
            </w:r>
            <w:proofErr w:type="gramEnd"/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  <w:t xml:space="preserve">      2012-2014</w:t>
            </w:r>
          </w:p>
          <w:p w14:paraId="03B322C8" w14:textId="77777777" w:rsidR="00CD2775" w:rsidRPr="00B62BE4" w:rsidRDefault="00CD2775" w:rsidP="00CD2775">
            <w:pPr>
              <w:tabs>
                <w:tab w:val="right" w:pos="9360"/>
              </w:tabs>
              <w:ind w:left="720"/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 xml:space="preserve">Independently contracted physician performing in-home health assessments for Medicare Advantage members </w:t>
            </w:r>
          </w:p>
          <w:p w14:paraId="573B7C9B" w14:textId="450FE5D9" w:rsidR="00CD2775" w:rsidRDefault="00CD2775" w:rsidP="00CD2775">
            <w:pPr>
              <w:rPr>
                <w:rFonts w:ascii="Times New Roman" w:hAnsi="Times New Roman" w:cs="Times New Roman"/>
              </w:rPr>
            </w:pPr>
            <w:r w:rsidRPr="00B62BE4">
              <w:rPr>
                <w:rFonts w:ascii="Times New Roman" w:hAnsi="Times New Roman" w:cs="Times New Roman"/>
              </w:rPr>
              <w:t xml:space="preserve">General Surgeon </w:t>
            </w:r>
            <w:r w:rsidRPr="00B62BE4">
              <w:rPr>
                <w:rFonts w:ascii="Times New Roman" w:hAnsi="Times New Roman" w:cs="Times New Roman"/>
              </w:rPr>
              <w:tab/>
              <w:t xml:space="preserve"> </w:t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</w:r>
            <w:r w:rsidRPr="00B62BE4">
              <w:rPr>
                <w:rFonts w:ascii="Times New Roman" w:hAnsi="Times New Roman" w:cs="Times New Roman"/>
              </w:rPr>
              <w:tab/>
              <w:t xml:space="preserve">             August 2018-Current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62BE4">
              <w:rPr>
                <w:rFonts w:ascii="Times New Roman" w:hAnsi="Times New Roman" w:cs="Times New Roman"/>
              </w:rPr>
              <w:t>MercyOne</w:t>
            </w:r>
            <w:proofErr w:type="spellEnd"/>
            <w:r w:rsidRPr="00B62BE4">
              <w:rPr>
                <w:rFonts w:ascii="Times New Roman" w:hAnsi="Times New Roman" w:cs="Times New Roman"/>
              </w:rPr>
              <w:t xml:space="preserve"> Cedar Falls, Iowa and </w:t>
            </w:r>
            <w:proofErr w:type="spellStart"/>
            <w:r w:rsidRPr="00B62BE4">
              <w:rPr>
                <w:rFonts w:ascii="Times New Roman" w:hAnsi="Times New Roman" w:cs="Times New Roman"/>
              </w:rPr>
              <w:t>MercyOne</w:t>
            </w:r>
            <w:proofErr w:type="spellEnd"/>
            <w:r w:rsidRPr="00B62BE4">
              <w:rPr>
                <w:rFonts w:ascii="Times New Roman" w:hAnsi="Times New Roman" w:cs="Times New Roman"/>
              </w:rPr>
              <w:t xml:space="preserve"> Waterloo, Iowa </w:t>
            </w:r>
          </w:p>
          <w:p w14:paraId="25A5EE75" w14:textId="5BE356AF" w:rsidR="001255B0" w:rsidRPr="001255B0" w:rsidRDefault="00CD2775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Dr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Stoeg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will speak about </w:t>
            </w:r>
            <w:r w:rsidRPr="0009541E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Atypical Colorectal Neoplasms</w:t>
            </w:r>
            <w:r w:rsidRPr="001255B0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1255B0" w:rsidRPr="001255B0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at the Fall MSGNA Conference</w:t>
            </w:r>
            <w:r w:rsidR="001255B0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</w:t>
            </w:r>
          </w:p>
          <w:p w14:paraId="48E6A04E" w14:textId="1C34B2A8" w:rsidR="00B54986" w:rsidRDefault="00B54986" w:rsidP="00A5412F"/>
        </w:tc>
        <w:tc>
          <w:tcPr>
            <w:tcW w:w="3312" w:type="dxa"/>
          </w:tcPr>
          <w:p w14:paraId="21F57B7B" w14:textId="14A0A5D4" w:rsidR="007971D4" w:rsidRDefault="007971D4" w:rsidP="00B54986">
            <w:pPr>
              <w:pStyle w:val="Address"/>
            </w:pPr>
          </w:p>
        </w:tc>
      </w:tr>
      <w:tr w:rsidR="007971D4" w14:paraId="7151DE44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3F3FE077" w14:textId="77777777" w:rsidR="007971D4" w:rsidRDefault="007971D4" w:rsidP="00825C1C"/>
        </w:tc>
        <w:tc>
          <w:tcPr>
            <w:tcW w:w="3312" w:type="dxa"/>
            <w:vAlign w:val="bottom"/>
          </w:tcPr>
          <w:p w14:paraId="1092F872" w14:textId="72424FD4" w:rsidR="007971D4" w:rsidRDefault="002B5A29" w:rsidP="00B54986">
            <w:pPr>
              <w:ind w:right="-12"/>
              <w:jc w:val="right"/>
            </w:pPr>
            <w:r>
              <w:rPr>
                <w:noProof/>
              </w:rPr>
              <w:drawing>
                <wp:inline distT="0" distB="0" distL="0" distR="0" wp14:anchorId="74FD7D89" wp14:editId="10FDCE76">
                  <wp:extent cx="1705831" cy="2409825"/>
                  <wp:effectExtent l="0" t="0" r="889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2788" cy="2433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1D4" w14:paraId="1CF8A8E8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6CC8C106" w14:textId="77777777" w:rsidR="007971D4" w:rsidRDefault="007971D4" w:rsidP="00825C1C"/>
        </w:tc>
        <w:tc>
          <w:tcPr>
            <w:tcW w:w="3312" w:type="dxa"/>
          </w:tcPr>
          <w:p w14:paraId="6CA1F9CA" w14:textId="77777777" w:rsidR="007971D4" w:rsidRDefault="007971D4" w:rsidP="00825C1C"/>
        </w:tc>
      </w:tr>
    </w:tbl>
    <w:p w14:paraId="0A747CC3" w14:textId="7D43F705" w:rsidR="005A20B8" w:rsidRDefault="005A20B8" w:rsidP="00825C1C"/>
    <w:sectPr w:rsidR="005A20B8" w:rsidSect="00B54986">
      <w:headerReference w:type="default" r:id="rId10"/>
      <w:pgSz w:w="12240" w:h="15840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850C05" w14:textId="77777777" w:rsidR="003179F7" w:rsidRDefault="003179F7" w:rsidP="00825C1C">
      <w:r>
        <w:separator/>
      </w:r>
    </w:p>
  </w:endnote>
  <w:endnote w:type="continuationSeparator" w:id="0">
    <w:p w14:paraId="1252665C" w14:textId="77777777" w:rsidR="003179F7" w:rsidRDefault="003179F7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2269D" w14:textId="77777777" w:rsidR="003179F7" w:rsidRDefault="003179F7" w:rsidP="00825C1C">
      <w:r>
        <w:separator/>
      </w:r>
    </w:p>
  </w:footnote>
  <w:footnote w:type="continuationSeparator" w:id="0">
    <w:p w14:paraId="25E3299A" w14:textId="77777777" w:rsidR="003179F7" w:rsidRDefault="003179F7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6CEAE" w14:textId="50120B64" w:rsidR="006B3150" w:rsidRPr="00A5412F" w:rsidRDefault="00A5412F" w:rsidP="00A5412F">
    <w:pPr>
      <w:pStyle w:val="Header"/>
      <w:tabs>
        <w:tab w:val="left" w:pos="1040"/>
        <w:tab w:val="right" w:pos="10080"/>
      </w:tabs>
      <w:ind w:right="-3586"/>
      <w:jc w:val="center"/>
      <w:rPr>
        <w:sz w:val="36"/>
        <w:szCs w:val="36"/>
      </w:rPr>
    </w:pPr>
    <w:r w:rsidRPr="00A5412F">
      <w:drawing>
        <wp:anchor distT="0" distB="0" distL="114300" distR="114300" simplePos="0" relativeHeight="251660288" behindDoc="0" locked="0" layoutInCell="1" allowOverlap="1" wp14:anchorId="7DB26652" wp14:editId="03F6B13F">
          <wp:simplePos x="0" y="0"/>
          <wp:positionH relativeFrom="column">
            <wp:posOffset>5359400</wp:posOffset>
          </wp:positionH>
          <wp:positionV relativeFrom="paragraph">
            <wp:posOffset>-207010</wp:posOffset>
          </wp:positionV>
          <wp:extent cx="1214755" cy="577850"/>
          <wp:effectExtent l="0" t="0" r="4445" b="0"/>
          <wp:wrapThrough wrapText="bothSides">
            <wp:wrapPolygon edited="0">
              <wp:start x="0" y="0"/>
              <wp:lineTo x="0" y="20651"/>
              <wp:lineTo x="21340" y="20651"/>
              <wp:lineTo x="2134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755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A5412F">
      <w:rPr>
        <w:rFonts w:ascii="Arial Black" w:hAnsi="Arial Black"/>
        <w:sz w:val="36"/>
        <w:szCs w:val="36"/>
      </w:rPr>
      <w:t>Fall Conference Speaker Overview</w:t>
    </w:r>
    <w:r w:rsidRPr="00A5412F">
      <w:rPr>
        <w:sz w:val="36"/>
        <w:szCs w:val="36"/>
      </w:rPr>
      <w:tab/>
    </w:r>
    <w:r w:rsidRPr="00A5412F">
      <w:rPr>
        <w:sz w:val="36"/>
        <w:szCs w:val="36"/>
      </w:rPr>
      <w:tab/>
    </w:r>
    <w:r w:rsidR="00825C1C" w:rsidRPr="00A5412F">
      <w:rPr>
        <w:noProof/>
        <w:sz w:val="36"/>
        <w:szCs w:val="3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F41E38" wp14:editId="363881A4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F34922" id="Group 1" o:spid="_x0000_s1026" style="position:absolute;margin-left:414pt;margin-top:0;width:177.1pt;height:753.85pt;z-index:-251657216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">
              <v:rect id="Rectangle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A5412F"/>
    <w:rsid w:val="00015200"/>
    <w:rsid w:val="00020953"/>
    <w:rsid w:val="00037E9C"/>
    <w:rsid w:val="0010668D"/>
    <w:rsid w:val="001255B0"/>
    <w:rsid w:val="001805B1"/>
    <w:rsid w:val="001A422C"/>
    <w:rsid w:val="002B5A29"/>
    <w:rsid w:val="002B6BD0"/>
    <w:rsid w:val="003179F7"/>
    <w:rsid w:val="003309A4"/>
    <w:rsid w:val="003B01F4"/>
    <w:rsid w:val="003C7C5F"/>
    <w:rsid w:val="0051165A"/>
    <w:rsid w:val="00512333"/>
    <w:rsid w:val="005A20B8"/>
    <w:rsid w:val="00610254"/>
    <w:rsid w:val="0065365B"/>
    <w:rsid w:val="006B3150"/>
    <w:rsid w:val="007718C6"/>
    <w:rsid w:val="007971D4"/>
    <w:rsid w:val="007C307D"/>
    <w:rsid w:val="007E1163"/>
    <w:rsid w:val="00825C1C"/>
    <w:rsid w:val="00844259"/>
    <w:rsid w:val="008464C9"/>
    <w:rsid w:val="009E70CA"/>
    <w:rsid w:val="00A5412F"/>
    <w:rsid w:val="00B54986"/>
    <w:rsid w:val="00BB696A"/>
    <w:rsid w:val="00C80395"/>
    <w:rsid w:val="00CD2775"/>
    <w:rsid w:val="00E132A0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E2E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paragraph" w:styleId="Heading1">
    <w:name w:val="heading 1"/>
    <w:basedOn w:val="Normal"/>
    <w:link w:val="Heading1Char"/>
    <w:uiPriority w:val="9"/>
    <w:qFormat/>
    <w:rsid w:val="001255B0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paragraph" w:styleId="Heading5">
    <w:name w:val="heading 5"/>
    <w:basedOn w:val="Normal"/>
    <w:link w:val="Heading5Char"/>
    <w:uiPriority w:val="9"/>
    <w:qFormat/>
    <w:rsid w:val="001255B0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color w:val="auto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255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1255B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0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13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8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penter\AppData\Roaming\Microsoft\Templates\Provider%20introduction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30T20:04:00Z</dcterms:created>
  <dcterms:modified xsi:type="dcterms:W3CDTF">2019-08-30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